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D7EEA" w14:textId="1DE6A781" w:rsidR="009628FE" w:rsidRPr="009628FE" w:rsidRDefault="009628FE" w:rsidP="009628F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CDB Policy Report, </w:t>
      </w:r>
      <w:r w:rsidR="008C6667">
        <w:rPr>
          <w:rFonts w:ascii="Times New Roman" w:hAnsi="Times New Roman" w:cs="Times New Roman"/>
          <w:b/>
          <w:bCs/>
          <w:sz w:val="24"/>
          <w:szCs w:val="24"/>
        </w:rPr>
        <w:t xml:space="preserve">February </w:t>
      </w:r>
      <w:r w:rsidR="00760BAB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D83F5C">
        <w:rPr>
          <w:rFonts w:ascii="Times New Roman" w:hAnsi="Times New Roman" w:cs="Times New Roman"/>
          <w:b/>
          <w:bCs/>
          <w:sz w:val="24"/>
          <w:szCs w:val="24"/>
        </w:rPr>
        <w:t>8</w:t>
      </w:r>
      <w:r>
        <w:rPr>
          <w:rFonts w:ascii="Times New Roman" w:hAnsi="Times New Roman" w:cs="Times New Roman"/>
          <w:b/>
          <w:bCs/>
          <w:sz w:val="24"/>
          <w:szCs w:val="24"/>
        </w:rPr>
        <w:t>, 202</w:t>
      </w:r>
      <w:r w:rsidR="00BF7623">
        <w:rPr>
          <w:rFonts w:ascii="Times New Roman" w:hAnsi="Times New Roman" w:cs="Times New Roman"/>
          <w:b/>
          <w:bCs/>
          <w:sz w:val="24"/>
          <w:szCs w:val="24"/>
        </w:rPr>
        <w:t>5</w:t>
      </w:r>
    </w:p>
    <w:p w14:paraId="264A4ACD" w14:textId="798BAC90" w:rsidR="00123C7C" w:rsidRDefault="00F40A40" w:rsidP="00760BA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</w:t>
      </w:r>
      <w:r w:rsidR="008C6667">
        <w:rPr>
          <w:rFonts w:ascii="Times New Roman" w:hAnsi="Times New Roman" w:cs="Times New Roman"/>
          <w:sz w:val="24"/>
          <w:szCs w:val="24"/>
        </w:rPr>
        <w:t>week</w:t>
      </w:r>
      <w:r w:rsidR="00D83F5C">
        <w:rPr>
          <w:rFonts w:ascii="Times New Roman" w:hAnsi="Times New Roman" w:cs="Times New Roman"/>
          <w:sz w:val="24"/>
          <w:szCs w:val="24"/>
        </w:rPr>
        <w:t xml:space="preserve"> started with the sudden resignation of Senator Jaquez-Lewis, amid a Senate Ethics Committee and new allegations that she had falsified exhibits in her response to the inquiry:</w:t>
      </w:r>
    </w:p>
    <w:p w14:paraId="4B30E5C8" w14:textId="6214D684" w:rsidR="00D83F5C" w:rsidRDefault="00D83F5C" w:rsidP="00760BAB">
      <w:pPr>
        <w:rPr>
          <w:rFonts w:ascii="Times New Roman" w:hAnsi="Times New Roman" w:cs="Times New Roman"/>
          <w:sz w:val="24"/>
          <w:szCs w:val="24"/>
        </w:rPr>
      </w:pPr>
      <w:hyperlink r:id="rId5" w:history="1">
        <w:r w:rsidRPr="0054184F">
          <w:rPr>
            <w:rStyle w:val="Hyperlink"/>
            <w:rFonts w:ascii="Times New Roman" w:hAnsi="Times New Roman" w:cs="Times New Roman"/>
            <w:sz w:val="24"/>
            <w:szCs w:val="24"/>
          </w:rPr>
          <w:t>https://coloradosun.com/2025/02/18/sonya-jaquez-lewis-resignation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F57937" w14:textId="4EB0EA6F" w:rsidR="00D83F5C" w:rsidRDefault="00D83F5C" w:rsidP="00760BAB">
      <w:pPr>
        <w:rPr>
          <w:rFonts w:ascii="Times New Roman" w:hAnsi="Times New Roman" w:cs="Times New Roman"/>
          <w:sz w:val="24"/>
          <w:szCs w:val="24"/>
        </w:rPr>
      </w:pPr>
      <w:hyperlink r:id="rId6" w:history="1">
        <w:r w:rsidRPr="0054184F">
          <w:rPr>
            <w:rStyle w:val="Hyperlink"/>
            <w:rFonts w:ascii="Times New Roman" w:hAnsi="Times New Roman" w:cs="Times New Roman"/>
            <w:sz w:val="24"/>
            <w:szCs w:val="24"/>
          </w:rPr>
          <w:t>https://www.denverpost.com/2025/02/18/sonya-jaquez-lewis-resigns-colorado-senate-ethics-investigation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C19AB3" w14:textId="51936015" w:rsidR="00D6358D" w:rsidRDefault="00D635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 the CBI front, the Department of Public Safety Supplemental Budget Request (</w:t>
      </w:r>
      <w:hyperlink r:id="rId7" w:history="1">
        <w:r w:rsidRPr="0054184F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sb25-105</w:t>
        </w:r>
      </w:hyperlink>
      <w:r>
        <w:rPr>
          <w:rFonts w:ascii="Times New Roman" w:hAnsi="Times New Roman" w:cs="Times New Roman"/>
          <w:sz w:val="24"/>
          <w:szCs w:val="24"/>
        </w:rPr>
        <w:t>) passed its final vote in the legislature and now heads to the Governor’s desk.</w:t>
      </w:r>
    </w:p>
    <w:p w14:paraId="33DD2CF6" w14:textId="27FFADF7" w:rsidR="00890F72" w:rsidRDefault="00890F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questions, policy input, or to testify on a bill of interest, please contact Tristan Gorman directly: 720-988-5922 or </w:t>
      </w:r>
      <w:hyperlink r:id="rId8" w:history="1">
        <w:r w:rsidRPr="00515D63">
          <w:rPr>
            <w:rStyle w:val="Hyperlink"/>
            <w:rFonts w:ascii="Times New Roman" w:hAnsi="Times New Roman" w:cs="Times New Roman"/>
            <w:sz w:val="24"/>
            <w:szCs w:val="24"/>
          </w:rPr>
          <w:t>tgorman780@gmail.com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8A9F1B9" w14:textId="4178C756" w:rsidR="00890F72" w:rsidRPr="00890F72" w:rsidRDefault="00890F72" w:rsidP="00B272F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 Committee:</w:t>
      </w:r>
    </w:p>
    <w:p w14:paraId="5C168324" w14:textId="03DAC5DE" w:rsidR="00AA7A8B" w:rsidRDefault="00AA7A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use Judiciary will hear HB-</w:t>
      </w:r>
      <w:r w:rsidR="004657EF">
        <w:rPr>
          <w:rFonts w:ascii="Times New Roman" w:hAnsi="Times New Roman" w:cs="Times New Roman"/>
          <w:sz w:val="24"/>
          <w:szCs w:val="24"/>
        </w:rPr>
        <w:t>1</w:t>
      </w:r>
      <w:r w:rsidR="00D83F5C">
        <w:rPr>
          <w:rFonts w:ascii="Times New Roman" w:hAnsi="Times New Roman" w:cs="Times New Roman"/>
          <w:sz w:val="24"/>
          <w:szCs w:val="24"/>
        </w:rPr>
        <w:t>062</w:t>
      </w:r>
      <w:r w:rsidR="004657EF">
        <w:rPr>
          <w:rFonts w:ascii="Times New Roman" w:hAnsi="Times New Roman" w:cs="Times New Roman"/>
          <w:sz w:val="24"/>
          <w:szCs w:val="24"/>
        </w:rPr>
        <w:t xml:space="preserve"> (</w:t>
      </w:r>
      <w:r w:rsidR="00AB2029">
        <w:rPr>
          <w:rFonts w:ascii="Times New Roman" w:hAnsi="Times New Roman" w:cs="Times New Roman"/>
          <w:sz w:val="24"/>
          <w:szCs w:val="24"/>
        </w:rPr>
        <w:t>penalty for theft of firearms</w:t>
      </w:r>
      <w:r w:rsidR="004657EF">
        <w:rPr>
          <w:rFonts w:ascii="Times New Roman" w:hAnsi="Times New Roman" w:cs="Times New Roman"/>
          <w:sz w:val="24"/>
          <w:szCs w:val="24"/>
        </w:rPr>
        <w:t>), HB-1140 (disclosing information to immigration authorities),</w:t>
      </w:r>
      <w:r w:rsidR="00AB2029">
        <w:rPr>
          <w:rFonts w:ascii="Times New Roman" w:hAnsi="Times New Roman" w:cs="Times New Roman"/>
          <w:sz w:val="24"/>
          <w:szCs w:val="24"/>
        </w:rPr>
        <w:t xml:space="preserve"> and</w:t>
      </w:r>
      <w:r w:rsidR="004657EF">
        <w:rPr>
          <w:rFonts w:ascii="Times New Roman" w:hAnsi="Times New Roman" w:cs="Times New Roman"/>
          <w:sz w:val="24"/>
          <w:szCs w:val="24"/>
        </w:rPr>
        <w:t xml:space="preserve"> HB-114</w:t>
      </w:r>
      <w:r w:rsidR="00AB2029">
        <w:rPr>
          <w:rFonts w:ascii="Times New Roman" w:hAnsi="Times New Roman" w:cs="Times New Roman"/>
          <w:sz w:val="24"/>
          <w:szCs w:val="24"/>
        </w:rPr>
        <w:t>2</w:t>
      </w:r>
      <w:r w:rsidR="004657EF">
        <w:rPr>
          <w:rFonts w:ascii="Times New Roman" w:hAnsi="Times New Roman" w:cs="Times New Roman"/>
          <w:sz w:val="24"/>
          <w:szCs w:val="24"/>
        </w:rPr>
        <w:t xml:space="preserve"> (</w:t>
      </w:r>
      <w:r w:rsidR="00AB2029">
        <w:rPr>
          <w:rFonts w:ascii="Times New Roman" w:hAnsi="Times New Roman" w:cs="Times New Roman"/>
          <w:sz w:val="24"/>
          <w:szCs w:val="24"/>
        </w:rPr>
        <w:t>increase criminal penalty for failure to exit premises</w:t>
      </w:r>
      <w:r w:rsidR="004657EF">
        <w:rPr>
          <w:rFonts w:ascii="Times New Roman" w:hAnsi="Times New Roman" w:cs="Times New Roman"/>
          <w:sz w:val="24"/>
          <w:szCs w:val="24"/>
        </w:rPr>
        <w:t>).</w:t>
      </w:r>
      <w:r w:rsidR="00AB2029">
        <w:rPr>
          <w:rFonts w:ascii="Times New Roman" w:hAnsi="Times New Roman" w:cs="Times New Roman"/>
          <w:sz w:val="24"/>
          <w:szCs w:val="24"/>
        </w:rPr>
        <w:t xml:space="preserve">  The sponsor of the anti-immigrant HB-1140 will be asking the committee to kill </w:t>
      </w:r>
      <w:r w:rsidR="00D325DA">
        <w:rPr>
          <w:rFonts w:ascii="Times New Roman" w:hAnsi="Times New Roman" w:cs="Times New Roman"/>
          <w:sz w:val="24"/>
          <w:szCs w:val="24"/>
        </w:rPr>
        <w:t xml:space="preserve">(PI) </w:t>
      </w:r>
      <w:r w:rsidR="00AB2029">
        <w:rPr>
          <w:rFonts w:ascii="Times New Roman" w:hAnsi="Times New Roman" w:cs="Times New Roman"/>
          <w:sz w:val="24"/>
          <w:szCs w:val="24"/>
        </w:rPr>
        <w:t>his bill without any testimony.</w:t>
      </w:r>
      <w:r w:rsidR="00D325DA">
        <w:rPr>
          <w:rFonts w:ascii="Times New Roman" w:hAnsi="Times New Roman" w:cs="Times New Roman"/>
          <w:sz w:val="24"/>
          <w:szCs w:val="24"/>
        </w:rPr>
        <w:t xml:space="preserve">  This is the legislative equivalent to </w:t>
      </w:r>
      <w:proofErr w:type="gramStart"/>
      <w:r w:rsidR="00D325DA">
        <w:rPr>
          <w:rFonts w:ascii="Times New Roman" w:hAnsi="Times New Roman" w:cs="Times New Roman"/>
          <w:sz w:val="24"/>
          <w:szCs w:val="24"/>
        </w:rPr>
        <w:t>a dismissal</w:t>
      </w:r>
      <w:proofErr w:type="gramEnd"/>
      <w:r w:rsidR="00D325DA">
        <w:rPr>
          <w:rFonts w:ascii="Times New Roman" w:hAnsi="Times New Roman" w:cs="Times New Roman"/>
          <w:sz w:val="24"/>
          <w:szCs w:val="24"/>
        </w:rPr>
        <w:t>, and this type of victory comes when there is no path forward for the bill.</w:t>
      </w:r>
      <w:r w:rsidR="00AB2029">
        <w:rPr>
          <w:rFonts w:ascii="Times New Roman" w:hAnsi="Times New Roman" w:cs="Times New Roman"/>
          <w:sz w:val="24"/>
          <w:szCs w:val="24"/>
        </w:rPr>
        <w:t xml:space="preserve">  Big thanks to those members who are working against anti-immigrant measures like these, and we look forward to your testimony next week against SB-047.</w:t>
      </w:r>
    </w:p>
    <w:p w14:paraId="2BBCE4B2" w14:textId="23824672" w:rsidR="004657EF" w:rsidRDefault="004657E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nate State, Veterans, &amp; Military Affairs Committee will hear SB-0</w:t>
      </w:r>
      <w:r w:rsidR="00AB2029">
        <w:rPr>
          <w:rFonts w:ascii="Times New Roman" w:hAnsi="Times New Roman" w:cs="Times New Roman"/>
          <w:sz w:val="24"/>
          <w:szCs w:val="24"/>
        </w:rPr>
        <w:t>77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B2029">
        <w:rPr>
          <w:rFonts w:ascii="Times New Roman" w:hAnsi="Times New Roman" w:cs="Times New Roman"/>
          <w:sz w:val="24"/>
          <w:szCs w:val="24"/>
        </w:rPr>
        <w:t>(Modifications to CORA</w:t>
      </w:r>
      <w:r>
        <w:rPr>
          <w:rFonts w:ascii="Times New Roman" w:hAnsi="Times New Roman" w:cs="Times New Roman"/>
          <w:sz w:val="24"/>
          <w:szCs w:val="24"/>
        </w:rPr>
        <w:t>) on T</w:t>
      </w:r>
      <w:r w:rsidR="00AB2029"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>u</w:t>
      </w:r>
      <w:r w:rsidR="00AB2029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sday, 2/</w:t>
      </w:r>
      <w:r w:rsidR="00AB2029">
        <w:rPr>
          <w:rFonts w:ascii="Times New Roman" w:hAnsi="Times New Roman" w:cs="Times New Roman"/>
          <w:sz w:val="24"/>
          <w:szCs w:val="24"/>
        </w:rPr>
        <w:t>20 upon adjournmen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9284C57" w14:textId="29A4366D" w:rsidR="00442EEB" w:rsidRDefault="00890F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can </w:t>
      </w:r>
      <w:proofErr w:type="gramStart"/>
      <w:r>
        <w:rPr>
          <w:rFonts w:ascii="Times New Roman" w:hAnsi="Times New Roman" w:cs="Times New Roman"/>
          <w:sz w:val="24"/>
          <w:szCs w:val="24"/>
        </w:rPr>
        <w:t>listen i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n-line </w:t>
      </w:r>
      <w:r w:rsidR="003B4618">
        <w:rPr>
          <w:rFonts w:ascii="Times New Roman" w:hAnsi="Times New Roman" w:cs="Times New Roman"/>
          <w:sz w:val="24"/>
          <w:szCs w:val="24"/>
        </w:rPr>
        <w:t xml:space="preserve">via the links </w:t>
      </w:r>
      <w:proofErr w:type="gramStart"/>
      <w:r w:rsidR="003B4618">
        <w:rPr>
          <w:rFonts w:ascii="Times New Roman" w:hAnsi="Times New Roman" w:cs="Times New Roman"/>
          <w:sz w:val="24"/>
          <w:szCs w:val="24"/>
        </w:rPr>
        <w:t xml:space="preserve">below, </w:t>
      </w:r>
      <w:r>
        <w:rPr>
          <w:rFonts w:ascii="Times New Roman" w:hAnsi="Times New Roman" w:cs="Times New Roman"/>
          <w:sz w:val="24"/>
          <w:szCs w:val="24"/>
        </w:rPr>
        <w:t>o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live at the Capitol. Public comment is allowed at this and all committee hearings.</w:t>
      </w:r>
    </w:p>
    <w:p w14:paraId="0828606F" w14:textId="639577CD" w:rsidR="00AB37AC" w:rsidRDefault="00AB37A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 this link to listen to House Judiciary audio: </w:t>
      </w:r>
      <w:hyperlink r:id="rId9" w:history="1">
        <w:r w:rsidRPr="00235737">
          <w:rPr>
            <w:rStyle w:val="Hyperlink"/>
            <w:rFonts w:ascii="Times New Roman" w:hAnsi="Times New Roman" w:cs="Times New Roman"/>
            <w:sz w:val="24"/>
            <w:szCs w:val="24"/>
          </w:rPr>
          <w:t>https://sg001-harmony.sliq.net/00327/Harmony/en/View/UpcomingEvents/20250121/29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CDEB4B9" w14:textId="0DBC89D2" w:rsidR="00223DF8" w:rsidRDefault="007A38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this link to listen to</w:t>
      </w:r>
      <w:r w:rsidR="00AB37AC">
        <w:rPr>
          <w:rFonts w:ascii="Times New Roman" w:hAnsi="Times New Roman" w:cs="Times New Roman"/>
          <w:sz w:val="24"/>
          <w:szCs w:val="24"/>
        </w:rPr>
        <w:t xml:space="preserve"> Senate Judiciary</w:t>
      </w:r>
      <w:r>
        <w:rPr>
          <w:rFonts w:ascii="Times New Roman" w:hAnsi="Times New Roman" w:cs="Times New Roman"/>
          <w:sz w:val="24"/>
          <w:szCs w:val="24"/>
        </w:rPr>
        <w:t xml:space="preserve"> audio: </w:t>
      </w:r>
      <w:hyperlink r:id="rId10" w:history="1">
        <w:r w:rsidRPr="00515D63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committee/audio/2747551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975E6EE" w14:textId="1083D33B" w:rsidR="004F3ADF" w:rsidRDefault="004F3A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nks to bills CCDB is tracking this session are below.</w:t>
      </w:r>
    </w:p>
    <w:p w14:paraId="5D19BA0E" w14:textId="3F0390EA" w:rsidR="004F3ADF" w:rsidRDefault="004F3A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6DB3515" w14:textId="0FDED884" w:rsidR="004F3ADF" w:rsidRDefault="004F3AD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House Bills:</w:t>
      </w:r>
    </w:p>
    <w:p w14:paraId="6CFA44DA" w14:textId="65A978D1" w:rsidR="004F3ADF" w:rsidRDefault="00AF7E6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B-1013 DOC Visitation Rights</w:t>
      </w:r>
    </w:p>
    <w:p w14:paraId="03A8E090" w14:textId="16E652E5" w:rsidR="00AF7E61" w:rsidRDefault="00AF7E61">
      <w:pPr>
        <w:rPr>
          <w:rFonts w:ascii="Times New Roman" w:hAnsi="Times New Roman" w:cs="Times New Roman"/>
          <w:sz w:val="24"/>
          <w:szCs w:val="24"/>
        </w:rPr>
      </w:pPr>
      <w:hyperlink r:id="rId11" w:history="1">
        <w:r w:rsidRPr="00235737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5-1013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8C8EC94" w14:textId="76B8CF72" w:rsidR="00AF7E61" w:rsidRDefault="00AF7E6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ort</w:t>
      </w:r>
    </w:p>
    <w:p w14:paraId="02B682D3" w14:textId="23686D7D" w:rsidR="00AF7E61" w:rsidRDefault="00AF7E6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B-1015 Ability to Pay Bond </w:t>
      </w:r>
      <w:proofErr w:type="gramStart"/>
      <w:r>
        <w:rPr>
          <w:rFonts w:ascii="Times New Roman" w:hAnsi="Times New Roman" w:cs="Times New Roman"/>
          <w:sz w:val="24"/>
          <w:szCs w:val="24"/>
        </w:rPr>
        <w:t>On Lin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larifications</w:t>
      </w:r>
    </w:p>
    <w:p w14:paraId="5BA03BE4" w14:textId="125D9CED" w:rsidR="00AF7E61" w:rsidRDefault="00AF7E61">
      <w:pPr>
        <w:rPr>
          <w:rFonts w:ascii="Times New Roman" w:hAnsi="Times New Roman" w:cs="Times New Roman"/>
          <w:sz w:val="24"/>
          <w:szCs w:val="24"/>
        </w:rPr>
      </w:pPr>
      <w:hyperlink r:id="rId12" w:history="1">
        <w:r w:rsidRPr="00235737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5-1015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DCA439B" w14:textId="36E66067" w:rsidR="00AF7E61" w:rsidRDefault="00AF7E6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ort</w:t>
      </w:r>
    </w:p>
    <w:p w14:paraId="7584AB33" w14:textId="3DAB26D3" w:rsidR="00AF7E61" w:rsidRDefault="00AF7E6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B-1026 Repeal Copayment for DOC Inmate Health Care</w:t>
      </w:r>
    </w:p>
    <w:p w14:paraId="33FF0786" w14:textId="0CAE6B20" w:rsidR="00AF7E61" w:rsidRDefault="00AF7E61">
      <w:pPr>
        <w:rPr>
          <w:rFonts w:ascii="Times New Roman" w:hAnsi="Times New Roman" w:cs="Times New Roman"/>
          <w:sz w:val="24"/>
          <w:szCs w:val="24"/>
        </w:rPr>
      </w:pPr>
      <w:hyperlink r:id="rId13" w:history="1">
        <w:r w:rsidRPr="00235737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5-1026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7A72396" w14:textId="59652F22" w:rsidR="00AF7E61" w:rsidRDefault="00AF7E6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ort</w:t>
      </w:r>
    </w:p>
    <w:p w14:paraId="10F76B79" w14:textId="6CADE482" w:rsidR="00AF7E61" w:rsidRDefault="00AF7E6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B-10</w:t>
      </w:r>
      <w:r w:rsidR="007E26FE">
        <w:rPr>
          <w:rFonts w:ascii="Times New Roman" w:hAnsi="Times New Roman" w:cs="Times New Roman"/>
          <w:sz w:val="24"/>
          <w:szCs w:val="24"/>
        </w:rPr>
        <w:t xml:space="preserve">49 Communication Rights for Persons </w:t>
      </w:r>
      <w:proofErr w:type="gramStart"/>
      <w:r w:rsidR="007E26FE">
        <w:rPr>
          <w:rFonts w:ascii="Times New Roman" w:hAnsi="Times New Roman" w:cs="Times New Roman"/>
          <w:sz w:val="24"/>
          <w:szCs w:val="24"/>
        </w:rPr>
        <w:t>In</w:t>
      </w:r>
      <w:proofErr w:type="gramEnd"/>
      <w:r w:rsidR="007E26FE">
        <w:rPr>
          <w:rFonts w:ascii="Times New Roman" w:hAnsi="Times New Roman" w:cs="Times New Roman"/>
          <w:sz w:val="24"/>
          <w:szCs w:val="24"/>
        </w:rPr>
        <w:t xml:space="preserve"> Custody</w:t>
      </w:r>
    </w:p>
    <w:p w14:paraId="48C945E7" w14:textId="26279495" w:rsidR="007E26FE" w:rsidRDefault="007E26FE">
      <w:pPr>
        <w:rPr>
          <w:rFonts w:ascii="Times New Roman" w:hAnsi="Times New Roman" w:cs="Times New Roman"/>
          <w:sz w:val="24"/>
          <w:szCs w:val="24"/>
        </w:rPr>
      </w:pPr>
      <w:hyperlink r:id="rId14" w:history="1">
        <w:r w:rsidRPr="00235737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5-1049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C22B7B" w14:textId="2EC057A4" w:rsidR="007E26FE" w:rsidRDefault="007E26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ort</w:t>
      </w:r>
    </w:p>
    <w:p w14:paraId="2131A46E" w14:textId="34657804" w:rsidR="007E26FE" w:rsidRDefault="007E26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B-10</w:t>
      </w:r>
      <w:r w:rsidR="00237B54">
        <w:rPr>
          <w:rFonts w:ascii="Times New Roman" w:hAnsi="Times New Roman" w:cs="Times New Roman"/>
          <w:sz w:val="24"/>
          <w:szCs w:val="24"/>
        </w:rPr>
        <w:t>50 Regional County Jail Approach</w:t>
      </w:r>
    </w:p>
    <w:p w14:paraId="00FFE890" w14:textId="7D0B9F8A" w:rsidR="00237B54" w:rsidRDefault="00237B54">
      <w:pPr>
        <w:rPr>
          <w:rFonts w:ascii="Times New Roman" w:hAnsi="Times New Roman" w:cs="Times New Roman"/>
          <w:sz w:val="24"/>
          <w:szCs w:val="24"/>
        </w:rPr>
      </w:pPr>
      <w:hyperlink r:id="rId15" w:history="1">
        <w:r w:rsidRPr="00235737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5-1050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F52149" w14:textId="2AD17740" w:rsidR="00237B54" w:rsidRDefault="00237B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nitor</w:t>
      </w:r>
    </w:p>
    <w:p w14:paraId="527CE978" w14:textId="313B4341" w:rsidR="00237B54" w:rsidRDefault="00237B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B-10</w:t>
      </w:r>
      <w:r w:rsidR="00836312">
        <w:rPr>
          <w:rFonts w:ascii="Times New Roman" w:hAnsi="Times New Roman" w:cs="Times New Roman"/>
          <w:sz w:val="24"/>
          <w:szCs w:val="24"/>
        </w:rPr>
        <w:t>58 NGRI Defense</w:t>
      </w:r>
    </w:p>
    <w:p w14:paraId="2DDED64D" w14:textId="0CBE677E" w:rsidR="00836312" w:rsidRDefault="00836312">
      <w:pPr>
        <w:rPr>
          <w:rFonts w:ascii="Times New Roman" w:hAnsi="Times New Roman" w:cs="Times New Roman"/>
          <w:sz w:val="24"/>
          <w:szCs w:val="24"/>
        </w:rPr>
      </w:pPr>
      <w:hyperlink r:id="rId16" w:history="1">
        <w:r w:rsidRPr="00235737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5-1058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B84093" w14:textId="63E3CE1B" w:rsidR="00836312" w:rsidRDefault="008363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ort</w:t>
      </w:r>
    </w:p>
    <w:p w14:paraId="45B1AD81" w14:textId="51C5371D" w:rsidR="00836312" w:rsidRDefault="008363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B-10</w:t>
      </w:r>
      <w:r w:rsidR="00FB3201">
        <w:rPr>
          <w:rFonts w:ascii="Times New Roman" w:hAnsi="Times New Roman" w:cs="Times New Roman"/>
          <w:sz w:val="24"/>
          <w:szCs w:val="24"/>
        </w:rPr>
        <w:t>62 Penalty for Theft of Firearms</w:t>
      </w:r>
    </w:p>
    <w:p w14:paraId="565E94D8" w14:textId="5299F97F" w:rsidR="00FB3201" w:rsidRDefault="00FB3201">
      <w:pPr>
        <w:rPr>
          <w:rFonts w:ascii="Times New Roman" w:hAnsi="Times New Roman" w:cs="Times New Roman"/>
          <w:sz w:val="24"/>
          <w:szCs w:val="24"/>
        </w:rPr>
      </w:pPr>
      <w:hyperlink r:id="rId17" w:history="1">
        <w:r w:rsidRPr="00235737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5-1062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3CED97E" w14:textId="79530D0A" w:rsidR="00FB3201" w:rsidRDefault="00FB320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pose</w:t>
      </w:r>
    </w:p>
    <w:p w14:paraId="59CC0450" w14:textId="5076F632" w:rsidR="00FB3201" w:rsidRDefault="00FB320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B-10</w:t>
      </w:r>
      <w:r w:rsidR="006351CF">
        <w:rPr>
          <w:rFonts w:ascii="Times New Roman" w:hAnsi="Times New Roman" w:cs="Times New Roman"/>
          <w:sz w:val="24"/>
          <w:szCs w:val="24"/>
        </w:rPr>
        <w:t xml:space="preserve">65 Jury Duty </w:t>
      </w:r>
      <w:proofErr w:type="spellStart"/>
      <w:r w:rsidR="006351CF">
        <w:rPr>
          <w:rFonts w:ascii="Times New Roman" w:hAnsi="Times New Roman" w:cs="Times New Roman"/>
          <w:sz w:val="24"/>
          <w:szCs w:val="24"/>
        </w:rPr>
        <w:t>Opt</w:t>
      </w:r>
      <w:proofErr w:type="spellEnd"/>
      <w:r w:rsidR="006351CF">
        <w:rPr>
          <w:rFonts w:ascii="Times New Roman" w:hAnsi="Times New Roman" w:cs="Times New Roman"/>
          <w:sz w:val="24"/>
          <w:szCs w:val="24"/>
        </w:rPr>
        <w:t xml:space="preserve"> Out for Certain People</w:t>
      </w:r>
    </w:p>
    <w:p w14:paraId="04745449" w14:textId="6CE6EE29" w:rsidR="006351CF" w:rsidRDefault="006351CF">
      <w:pPr>
        <w:rPr>
          <w:rFonts w:ascii="Times New Roman" w:hAnsi="Times New Roman" w:cs="Times New Roman"/>
          <w:sz w:val="24"/>
          <w:szCs w:val="24"/>
        </w:rPr>
      </w:pPr>
      <w:hyperlink r:id="rId18" w:history="1">
        <w:r w:rsidRPr="00235737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5-1065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805D136" w14:textId="3C7EA755" w:rsidR="006351CF" w:rsidRDefault="006351C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nitor</w:t>
      </w:r>
    </w:p>
    <w:p w14:paraId="5A29195E" w14:textId="0926D424" w:rsidR="006351CF" w:rsidRDefault="006351C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B-10</w:t>
      </w:r>
      <w:r w:rsidR="009B43B7">
        <w:rPr>
          <w:rFonts w:ascii="Times New Roman" w:hAnsi="Times New Roman" w:cs="Times New Roman"/>
          <w:sz w:val="24"/>
          <w:szCs w:val="24"/>
        </w:rPr>
        <w:t>72 Pretrial Release for Repeat Violent Offenders</w:t>
      </w:r>
    </w:p>
    <w:p w14:paraId="23D86132" w14:textId="046225FD" w:rsidR="009B43B7" w:rsidRDefault="009B43B7">
      <w:pPr>
        <w:rPr>
          <w:rFonts w:ascii="Times New Roman" w:hAnsi="Times New Roman" w:cs="Times New Roman"/>
          <w:sz w:val="24"/>
          <w:szCs w:val="24"/>
        </w:rPr>
      </w:pPr>
      <w:hyperlink r:id="rId19" w:history="1">
        <w:r w:rsidRPr="00235737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5-1072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C516C9" w14:textId="10C6BC6D" w:rsidR="009B43B7" w:rsidRDefault="009B43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pose</w:t>
      </w:r>
    </w:p>
    <w:p w14:paraId="6E097D16" w14:textId="620DC547" w:rsidR="009B43B7" w:rsidRDefault="009B43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HB-1073 Protections Against Child Rape</w:t>
      </w:r>
    </w:p>
    <w:p w14:paraId="140B910A" w14:textId="784D9148" w:rsidR="009B43B7" w:rsidRDefault="009B43B7">
      <w:pPr>
        <w:rPr>
          <w:rFonts w:ascii="Times New Roman" w:hAnsi="Times New Roman" w:cs="Times New Roman"/>
          <w:sz w:val="24"/>
          <w:szCs w:val="24"/>
        </w:rPr>
      </w:pPr>
      <w:hyperlink r:id="rId20" w:history="1">
        <w:r w:rsidRPr="00235737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5-1073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2613995" w14:textId="6DCF1F07" w:rsidR="009B43B7" w:rsidRDefault="009B43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pose</w:t>
      </w:r>
    </w:p>
    <w:p w14:paraId="441BABC3" w14:textId="0B3D631E" w:rsidR="009B43B7" w:rsidRDefault="009B43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B-10</w:t>
      </w:r>
      <w:r w:rsidR="003C1031">
        <w:rPr>
          <w:rFonts w:ascii="Times New Roman" w:hAnsi="Times New Roman" w:cs="Times New Roman"/>
          <w:sz w:val="24"/>
          <w:szCs w:val="24"/>
        </w:rPr>
        <w:t>81 Reporting Statistics on Restitution</w:t>
      </w:r>
    </w:p>
    <w:p w14:paraId="7FA5C9D4" w14:textId="44853F59" w:rsidR="003C1031" w:rsidRDefault="003C1031">
      <w:pPr>
        <w:rPr>
          <w:rFonts w:ascii="Times New Roman" w:hAnsi="Times New Roman" w:cs="Times New Roman"/>
          <w:sz w:val="24"/>
          <w:szCs w:val="24"/>
        </w:rPr>
      </w:pPr>
      <w:hyperlink r:id="rId21" w:history="1">
        <w:r w:rsidRPr="00235737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5-1081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1A422D" w14:textId="58E28C65" w:rsidR="003C1031" w:rsidRDefault="003C10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nitor</w:t>
      </w:r>
    </w:p>
    <w:p w14:paraId="1EB57FA1" w14:textId="63411269" w:rsidR="003C1031" w:rsidRDefault="003C10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B-10</w:t>
      </w:r>
      <w:r w:rsidR="00D87B70">
        <w:rPr>
          <w:rFonts w:ascii="Times New Roman" w:hAnsi="Times New Roman" w:cs="Times New Roman"/>
          <w:sz w:val="24"/>
          <w:szCs w:val="24"/>
        </w:rPr>
        <w:t>98 Automated Protection Order Victim Notification System</w:t>
      </w:r>
    </w:p>
    <w:p w14:paraId="1E523BD3" w14:textId="4296A390" w:rsidR="00D87B70" w:rsidRDefault="00D87B70">
      <w:pPr>
        <w:rPr>
          <w:rFonts w:ascii="Times New Roman" w:hAnsi="Times New Roman" w:cs="Times New Roman"/>
          <w:sz w:val="24"/>
          <w:szCs w:val="24"/>
        </w:rPr>
      </w:pPr>
      <w:hyperlink r:id="rId22" w:history="1">
        <w:r w:rsidRPr="00235737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5-1098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DEE258" w14:textId="43C7C9E1" w:rsidR="00D87B70" w:rsidRDefault="00D87B7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nitor</w:t>
      </w:r>
    </w:p>
    <w:p w14:paraId="14EC2563" w14:textId="49511771" w:rsidR="00D87B70" w:rsidRDefault="00526EF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B-1104 </w:t>
      </w:r>
      <w:r w:rsidR="0019100F">
        <w:rPr>
          <w:rFonts w:ascii="Times New Roman" w:hAnsi="Times New Roman" w:cs="Times New Roman"/>
          <w:sz w:val="24"/>
          <w:szCs w:val="24"/>
        </w:rPr>
        <w:t>Squatting Prohibited</w:t>
      </w:r>
    </w:p>
    <w:p w14:paraId="0365F4E3" w14:textId="03E8677A" w:rsidR="00526EF7" w:rsidRDefault="0019100F">
      <w:pPr>
        <w:rPr>
          <w:rFonts w:ascii="Times New Roman" w:hAnsi="Times New Roman" w:cs="Times New Roman"/>
          <w:sz w:val="24"/>
          <w:szCs w:val="24"/>
        </w:rPr>
      </w:pPr>
      <w:hyperlink r:id="rId23" w:history="1">
        <w:r w:rsidRPr="00235737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5-1104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1F0BBA" w14:textId="2824A4F3" w:rsidR="00526EF7" w:rsidRDefault="001910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pose</w:t>
      </w:r>
    </w:p>
    <w:p w14:paraId="6879FC2C" w14:textId="41D37BDD" w:rsidR="00526EF7" w:rsidRDefault="00526EF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B-1114 </w:t>
      </w:r>
      <w:r w:rsidR="0019100F">
        <w:rPr>
          <w:rFonts w:ascii="Times New Roman" w:hAnsi="Times New Roman" w:cs="Times New Roman"/>
          <w:sz w:val="24"/>
          <w:szCs w:val="24"/>
        </w:rPr>
        <w:t>Defense Review of Tangible Object for Criminal Trial</w:t>
      </w:r>
    </w:p>
    <w:p w14:paraId="056DB624" w14:textId="181702FE" w:rsidR="00526EF7" w:rsidRDefault="0019100F">
      <w:pPr>
        <w:rPr>
          <w:rFonts w:ascii="Times New Roman" w:hAnsi="Times New Roman" w:cs="Times New Roman"/>
          <w:sz w:val="24"/>
          <w:szCs w:val="24"/>
        </w:rPr>
      </w:pPr>
      <w:hyperlink r:id="rId24" w:history="1">
        <w:r w:rsidRPr="00235737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5-1114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1C9C5C" w14:textId="3F8526CE" w:rsidR="00526EF7" w:rsidRDefault="001910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ort</w:t>
      </w:r>
    </w:p>
    <w:p w14:paraId="222C99AB" w14:textId="295E9380" w:rsidR="00C16B38" w:rsidRDefault="00C16B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B-1116 DOC Search Court Records Before Offender Release</w:t>
      </w:r>
    </w:p>
    <w:p w14:paraId="31703162" w14:textId="5F51E7E2" w:rsidR="00C16B38" w:rsidRDefault="00C16B38">
      <w:pPr>
        <w:rPr>
          <w:rFonts w:ascii="Times New Roman" w:hAnsi="Times New Roman" w:cs="Times New Roman"/>
          <w:sz w:val="24"/>
          <w:szCs w:val="24"/>
        </w:rPr>
      </w:pPr>
      <w:hyperlink r:id="rId25" w:history="1">
        <w:r w:rsidRPr="00AD1638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5-1116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7F8375" w14:textId="3F0F1B88" w:rsidR="00C16B38" w:rsidRDefault="00C16B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ort</w:t>
      </w:r>
    </w:p>
    <w:p w14:paraId="224D8301" w14:textId="6C8B2107" w:rsidR="00235F41" w:rsidRDefault="00235F4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B-1136 Peace Officer Conduct Database</w:t>
      </w:r>
    </w:p>
    <w:p w14:paraId="1050280E" w14:textId="77973907" w:rsidR="00235F41" w:rsidRDefault="00235F41">
      <w:pPr>
        <w:rPr>
          <w:rFonts w:ascii="Times New Roman" w:hAnsi="Times New Roman" w:cs="Times New Roman"/>
          <w:sz w:val="24"/>
          <w:szCs w:val="24"/>
        </w:rPr>
      </w:pPr>
      <w:hyperlink r:id="rId26" w:history="1">
        <w:r w:rsidRPr="0079615D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5-1136</w:t>
        </w:r>
      </w:hyperlink>
    </w:p>
    <w:p w14:paraId="3DE2A901" w14:textId="01D48D33" w:rsidR="00235F41" w:rsidRDefault="00235F4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ort</w:t>
      </w:r>
    </w:p>
    <w:p w14:paraId="058264C8" w14:textId="7C41E38C" w:rsidR="00235F41" w:rsidRDefault="00235F4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B-1140 Disclosing Information to Immigration Authorities</w:t>
      </w:r>
    </w:p>
    <w:p w14:paraId="145A51C9" w14:textId="304678C5" w:rsidR="00235F41" w:rsidRDefault="00235F41">
      <w:pPr>
        <w:rPr>
          <w:rFonts w:ascii="Times New Roman" w:hAnsi="Times New Roman" w:cs="Times New Roman"/>
          <w:sz w:val="24"/>
          <w:szCs w:val="24"/>
        </w:rPr>
      </w:pPr>
      <w:hyperlink r:id="rId27" w:history="1">
        <w:r w:rsidRPr="0079615D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5-1140</w:t>
        </w:r>
      </w:hyperlink>
    </w:p>
    <w:p w14:paraId="1435C14D" w14:textId="2B534585" w:rsidR="00235F41" w:rsidRDefault="00235F4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pose</w:t>
      </w:r>
    </w:p>
    <w:p w14:paraId="490412FC" w14:textId="5B5FB247" w:rsidR="00235F41" w:rsidRDefault="00235F4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B-1141 Gift Car</w:t>
      </w:r>
      <w:r w:rsidR="00A64B7E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&amp; Related Property Crime Penalties</w:t>
      </w:r>
    </w:p>
    <w:p w14:paraId="26F1F29F" w14:textId="3C58BFAA" w:rsidR="00235F41" w:rsidRDefault="00235F41">
      <w:pPr>
        <w:rPr>
          <w:rFonts w:ascii="Times New Roman" w:hAnsi="Times New Roman" w:cs="Times New Roman"/>
          <w:sz w:val="24"/>
          <w:szCs w:val="24"/>
        </w:rPr>
      </w:pPr>
      <w:hyperlink r:id="rId28" w:history="1">
        <w:r w:rsidRPr="0079615D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5-1141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B4D333" w14:textId="1ACA8758" w:rsidR="00235F41" w:rsidRDefault="00235F4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pose</w:t>
      </w:r>
    </w:p>
    <w:p w14:paraId="6DF3F71F" w14:textId="77777777" w:rsidR="00D758FD" w:rsidRDefault="00D758FD">
      <w:pPr>
        <w:rPr>
          <w:rFonts w:ascii="Times New Roman" w:hAnsi="Times New Roman" w:cs="Times New Roman"/>
          <w:sz w:val="24"/>
          <w:szCs w:val="24"/>
        </w:rPr>
      </w:pPr>
    </w:p>
    <w:p w14:paraId="2044C7A8" w14:textId="1997C1D6" w:rsidR="00D758FD" w:rsidRDefault="00D758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HB-1142 Increase Criminal Penalty for Failure to Exit Premises</w:t>
      </w:r>
    </w:p>
    <w:p w14:paraId="781EECE2" w14:textId="14759E09" w:rsidR="00D758FD" w:rsidRDefault="00D758FD">
      <w:pPr>
        <w:rPr>
          <w:rFonts w:ascii="Times New Roman" w:hAnsi="Times New Roman" w:cs="Times New Roman"/>
          <w:sz w:val="24"/>
          <w:szCs w:val="24"/>
        </w:rPr>
      </w:pPr>
      <w:hyperlink r:id="rId29" w:history="1">
        <w:r w:rsidRPr="00AD1638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5-1142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4E1F6A" w14:textId="21109AA1" w:rsidR="00D758FD" w:rsidRDefault="00D758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pose</w:t>
      </w:r>
    </w:p>
    <w:p w14:paraId="16FCAE04" w14:textId="5F8F1DE9" w:rsidR="00235F41" w:rsidRDefault="00235F4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B-11</w:t>
      </w:r>
      <w:r w:rsidR="00BC60A6">
        <w:rPr>
          <w:rFonts w:ascii="Times New Roman" w:hAnsi="Times New Roman" w:cs="Times New Roman"/>
          <w:sz w:val="24"/>
          <w:szCs w:val="24"/>
        </w:rPr>
        <w:t>45 Trafficking Minor for Abortion or Transgender Care</w:t>
      </w:r>
    </w:p>
    <w:p w14:paraId="67FEC132" w14:textId="6EDD9039" w:rsidR="00BC60A6" w:rsidRDefault="00BC60A6">
      <w:pPr>
        <w:rPr>
          <w:rFonts w:ascii="Times New Roman" w:hAnsi="Times New Roman" w:cs="Times New Roman"/>
          <w:sz w:val="24"/>
          <w:szCs w:val="24"/>
        </w:rPr>
      </w:pPr>
      <w:hyperlink r:id="rId30" w:history="1">
        <w:r w:rsidRPr="0079615D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5-1145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8439A93" w14:textId="1A52ED60" w:rsidR="00BC60A6" w:rsidRDefault="00BC60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pose</w:t>
      </w:r>
    </w:p>
    <w:p w14:paraId="346F11A6" w14:textId="3E1D34A6" w:rsidR="00BC60A6" w:rsidRDefault="00BC60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B-1146 Juvenile Detention Bed Cap</w:t>
      </w:r>
    </w:p>
    <w:p w14:paraId="2EC684DE" w14:textId="67DE254D" w:rsidR="00BC60A6" w:rsidRDefault="00BC60A6">
      <w:pPr>
        <w:rPr>
          <w:rFonts w:ascii="Times New Roman" w:hAnsi="Times New Roman" w:cs="Times New Roman"/>
          <w:sz w:val="24"/>
          <w:szCs w:val="24"/>
        </w:rPr>
      </w:pPr>
      <w:hyperlink r:id="rId31" w:history="1">
        <w:r w:rsidRPr="0079615D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5-1146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A4D180E" w14:textId="64F9AA82" w:rsidR="00BC60A6" w:rsidRDefault="00BC60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pose</w:t>
      </w:r>
    </w:p>
    <w:p w14:paraId="0F42E804" w14:textId="3401C6DE" w:rsidR="00D758FD" w:rsidRDefault="00D758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B-1147 Fairness &amp; Transparency in Municipal Court</w:t>
      </w:r>
    </w:p>
    <w:p w14:paraId="2F7A0505" w14:textId="5D02A2B5" w:rsidR="00D758FD" w:rsidRDefault="00D758FD">
      <w:pPr>
        <w:rPr>
          <w:rFonts w:ascii="Times New Roman" w:hAnsi="Times New Roman" w:cs="Times New Roman"/>
          <w:sz w:val="24"/>
          <w:szCs w:val="24"/>
        </w:rPr>
      </w:pPr>
      <w:hyperlink r:id="rId32" w:history="1">
        <w:r w:rsidRPr="00AD1638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5-1147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46E8F6" w14:textId="5AB88147" w:rsidR="00D758FD" w:rsidRDefault="00D758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ort</w:t>
      </w:r>
    </w:p>
    <w:p w14:paraId="37C021A0" w14:textId="4A17922E" w:rsidR="00BC60A6" w:rsidRDefault="00BC60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B-1148 Criminal Protection Order &amp; VPO</w:t>
      </w:r>
    </w:p>
    <w:p w14:paraId="62EA0294" w14:textId="792341CB" w:rsidR="00BC60A6" w:rsidRDefault="00BC60A6">
      <w:pPr>
        <w:rPr>
          <w:rFonts w:ascii="Times New Roman" w:hAnsi="Times New Roman" w:cs="Times New Roman"/>
          <w:sz w:val="24"/>
          <w:szCs w:val="24"/>
        </w:rPr>
      </w:pPr>
      <w:hyperlink r:id="rId33" w:history="1">
        <w:r w:rsidRPr="0079615D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5-1148</w:t>
        </w:r>
      </w:hyperlink>
    </w:p>
    <w:p w14:paraId="740E4B33" w14:textId="3CA8C441" w:rsidR="00BC60A6" w:rsidRDefault="00BC60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ort</w:t>
      </w:r>
    </w:p>
    <w:p w14:paraId="3F35925E" w14:textId="7B06BBA8" w:rsidR="00BC60A6" w:rsidRDefault="00D758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B-1171 POWPO</w:t>
      </w:r>
    </w:p>
    <w:p w14:paraId="371CA594" w14:textId="087D7FB6" w:rsidR="00D758FD" w:rsidRDefault="00D758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pose</w:t>
      </w:r>
    </w:p>
    <w:p w14:paraId="7A9FDCBD" w14:textId="4DA9CE7F" w:rsidR="00D758FD" w:rsidRDefault="002A5B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B-1188 Mandatory Reporter Task Force Recommendations</w:t>
      </w:r>
    </w:p>
    <w:p w14:paraId="6CFACE28" w14:textId="320558BC" w:rsidR="002A5B3A" w:rsidRDefault="002A5B3A">
      <w:pPr>
        <w:rPr>
          <w:rFonts w:ascii="Times New Roman" w:hAnsi="Times New Roman" w:cs="Times New Roman"/>
          <w:sz w:val="24"/>
          <w:szCs w:val="24"/>
        </w:rPr>
      </w:pPr>
      <w:hyperlink r:id="rId34" w:history="1">
        <w:r w:rsidRPr="0054184F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5-1188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6894FE" w14:textId="45B67F21" w:rsidR="002A5B3A" w:rsidRDefault="002A5B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nitor</w:t>
      </w:r>
    </w:p>
    <w:p w14:paraId="25AD388B" w14:textId="72E446FA" w:rsidR="002A5B3A" w:rsidRDefault="002A5B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B-1206 Extreme Indifference Offenses Not </w:t>
      </w:r>
      <w:r w:rsidR="00752405">
        <w:rPr>
          <w:rFonts w:ascii="Times New Roman" w:hAnsi="Times New Roman" w:cs="Times New Roman"/>
          <w:sz w:val="24"/>
          <w:szCs w:val="24"/>
        </w:rPr>
        <w:t>Causing</w:t>
      </w:r>
      <w:r>
        <w:rPr>
          <w:rFonts w:ascii="Times New Roman" w:hAnsi="Times New Roman" w:cs="Times New Roman"/>
          <w:sz w:val="24"/>
          <w:szCs w:val="24"/>
        </w:rPr>
        <w:t xml:space="preserve"> Death</w:t>
      </w:r>
    </w:p>
    <w:p w14:paraId="48C15930" w14:textId="11C3999C" w:rsidR="002A5B3A" w:rsidRDefault="002A5B3A">
      <w:pPr>
        <w:rPr>
          <w:rFonts w:ascii="Times New Roman" w:hAnsi="Times New Roman" w:cs="Times New Roman"/>
          <w:sz w:val="24"/>
          <w:szCs w:val="24"/>
        </w:rPr>
      </w:pPr>
      <w:hyperlink r:id="rId35" w:history="1">
        <w:r w:rsidRPr="0054184F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5-1206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A7A11A" w14:textId="2DE492F4" w:rsidR="002A5B3A" w:rsidRDefault="002A5B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ort--CCDB priority bill</w:t>
      </w:r>
    </w:p>
    <w:p w14:paraId="038058DE" w14:textId="55C2A69C" w:rsidR="002A5B3A" w:rsidRDefault="002A5B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B-</w:t>
      </w:r>
      <w:r w:rsidR="00752405">
        <w:rPr>
          <w:rFonts w:ascii="Times New Roman" w:hAnsi="Times New Roman" w:cs="Times New Roman"/>
          <w:sz w:val="24"/>
          <w:szCs w:val="24"/>
        </w:rPr>
        <w:t>1214 Appropriate Use of Prison Beds</w:t>
      </w:r>
    </w:p>
    <w:p w14:paraId="3F8F3580" w14:textId="6301E582" w:rsidR="00752405" w:rsidRDefault="00752405">
      <w:pPr>
        <w:rPr>
          <w:rFonts w:ascii="Times New Roman" w:hAnsi="Times New Roman" w:cs="Times New Roman"/>
          <w:sz w:val="24"/>
          <w:szCs w:val="24"/>
        </w:rPr>
      </w:pPr>
      <w:hyperlink r:id="rId36" w:history="1">
        <w:r w:rsidRPr="0054184F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5-1214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0EBAE7" w14:textId="662B8555" w:rsidR="00752405" w:rsidRDefault="007524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ort</w:t>
      </w:r>
    </w:p>
    <w:p w14:paraId="599A8FE3" w14:textId="302D1F29" w:rsidR="00752405" w:rsidRDefault="007524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B-</w:t>
      </w:r>
      <w:r w:rsidR="00782449">
        <w:rPr>
          <w:rFonts w:ascii="Times New Roman" w:hAnsi="Times New Roman" w:cs="Times New Roman"/>
          <w:sz w:val="24"/>
          <w:szCs w:val="24"/>
        </w:rPr>
        <w:t>1227 Assault in Second Degree</w:t>
      </w:r>
    </w:p>
    <w:p w14:paraId="046779C1" w14:textId="51A7F3CC" w:rsidR="00782449" w:rsidRDefault="00782449">
      <w:pPr>
        <w:rPr>
          <w:rFonts w:ascii="Times New Roman" w:hAnsi="Times New Roman" w:cs="Times New Roman"/>
          <w:sz w:val="24"/>
          <w:szCs w:val="24"/>
        </w:rPr>
      </w:pPr>
      <w:hyperlink r:id="rId37" w:history="1">
        <w:r w:rsidRPr="0054184F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5-1227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41A897" w14:textId="4F399092" w:rsidR="00782449" w:rsidRDefault="0078244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Oppose</w:t>
      </w:r>
    </w:p>
    <w:p w14:paraId="0BC11A17" w14:textId="05482648" w:rsidR="0012380A" w:rsidRDefault="0078244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B-</w:t>
      </w:r>
      <w:r w:rsidR="0012380A">
        <w:rPr>
          <w:rFonts w:ascii="Times New Roman" w:hAnsi="Times New Roman" w:cs="Times New Roman"/>
          <w:sz w:val="24"/>
          <w:szCs w:val="24"/>
        </w:rPr>
        <w:t>1231 Protect Minors from Sexual or Pornographic Content</w:t>
      </w:r>
    </w:p>
    <w:p w14:paraId="5A0733E5" w14:textId="180414E5" w:rsidR="0012380A" w:rsidRDefault="0012380A">
      <w:pPr>
        <w:rPr>
          <w:rFonts w:ascii="Times New Roman" w:hAnsi="Times New Roman" w:cs="Times New Roman"/>
          <w:sz w:val="24"/>
          <w:szCs w:val="24"/>
        </w:rPr>
      </w:pPr>
      <w:hyperlink r:id="rId38" w:history="1">
        <w:r w:rsidRPr="0054184F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5-1231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D57B13" w14:textId="77637D55" w:rsidR="0012380A" w:rsidRDefault="001238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pose</w:t>
      </w:r>
    </w:p>
    <w:p w14:paraId="365CC224" w14:textId="6B09D1BE" w:rsidR="0012380A" w:rsidRDefault="001238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B-</w:t>
      </w:r>
      <w:r w:rsidR="0067429E">
        <w:rPr>
          <w:rFonts w:ascii="Times New Roman" w:hAnsi="Times New Roman" w:cs="Times New Roman"/>
          <w:sz w:val="24"/>
          <w:szCs w:val="24"/>
        </w:rPr>
        <w:t>1243 Peace Officer Questions During Traffic Stop</w:t>
      </w:r>
    </w:p>
    <w:p w14:paraId="5869A479" w14:textId="26FC46AA" w:rsidR="0067429E" w:rsidRDefault="0067429E">
      <w:pPr>
        <w:rPr>
          <w:rFonts w:ascii="Times New Roman" w:hAnsi="Times New Roman" w:cs="Times New Roman"/>
          <w:sz w:val="24"/>
          <w:szCs w:val="24"/>
        </w:rPr>
      </w:pPr>
      <w:hyperlink r:id="rId39" w:history="1">
        <w:r w:rsidRPr="0054184F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hb25-1243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A2E46E7" w14:textId="1A2D1E85" w:rsidR="0067429E" w:rsidRDefault="0067429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have not taken a position—if you have input, please contact Tristan Gorman directly at </w:t>
      </w:r>
      <w:hyperlink r:id="rId40" w:history="1">
        <w:r w:rsidRPr="0054184F">
          <w:rPr>
            <w:rStyle w:val="Hyperlink"/>
            <w:rFonts w:ascii="Times New Roman" w:hAnsi="Times New Roman" w:cs="Times New Roman"/>
            <w:sz w:val="24"/>
            <w:szCs w:val="24"/>
          </w:rPr>
          <w:t>tgorman780@gmail.com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EF877F9" w14:textId="3775EBFE" w:rsidR="0067429E" w:rsidRDefault="0067429E">
      <w:pPr>
        <w:rPr>
          <w:rFonts w:ascii="Times New Roman" w:hAnsi="Times New Roman" w:cs="Times New Roman"/>
          <w:sz w:val="24"/>
          <w:szCs w:val="24"/>
        </w:rPr>
      </w:pPr>
    </w:p>
    <w:p w14:paraId="668D668C" w14:textId="65B6AF2D" w:rsidR="00526EF7" w:rsidRPr="00526EF7" w:rsidRDefault="00526EF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26EF7">
        <w:rPr>
          <w:rFonts w:ascii="Times New Roman" w:hAnsi="Times New Roman" w:cs="Times New Roman"/>
          <w:b/>
          <w:bCs/>
          <w:sz w:val="24"/>
          <w:szCs w:val="24"/>
        </w:rPr>
        <w:t>Current through HB-1</w:t>
      </w:r>
      <w:r w:rsidR="00397B15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BC60A6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="00397B15">
        <w:rPr>
          <w:rFonts w:ascii="Times New Roman" w:hAnsi="Times New Roman" w:cs="Times New Roman"/>
          <w:b/>
          <w:bCs/>
          <w:sz w:val="24"/>
          <w:szCs w:val="24"/>
        </w:rPr>
        <w:t>2</w:t>
      </w:r>
    </w:p>
    <w:p w14:paraId="6850FF3E" w14:textId="065CE364" w:rsidR="00526EF7" w:rsidRDefault="00526EF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48C1C17" w14:textId="2613B7F9" w:rsidR="00526EF7" w:rsidRDefault="00526EF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enate Bills: </w:t>
      </w:r>
    </w:p>
    <w:p w14:paraId="6A2ED146" w14:textId="3C09A85D" w:rsidR="00526EF7" w:rsidRDefault="000624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B-003 Semi-automatic Firearms and Rapid-Fire Devices</w:t>
      </w:r>
    </w:p>
    <w:p w14:paraId="23A5B176" w14:textId="5E5FF8D1" w:rsidR="00062482" w:rsidRDefault="00062482">
      <w:pPr>
        <w:rPr>
          <w:rFonts w:ascii="Times New Roman" w:hAnsi="Times New Roman" w:cs="Times New Roman"/>
          <w:sz w:val="24"/>
          <w:szCs w:val="24"/>
        </w:rPr>
      </w:pPr>
      <w:hyperlink r:id="rId41" w:history="1">
        <w:r w:rsidRPr="00235737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sb25-003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FC4EFA" w14:textId="2FEA614D" w:rsidR="00062482" w:rsidRDefault="000624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pose</w:t>
      </w:r>
    </w:p>
    <w:p w14:paraId="1A3D5326" w14:textId="6578ED3D" w:rsidR="00062482" w:rsidRDefault="000624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B-009 Recognition of Tribal Court Orders</w:t>
      </w:r>
    </w:p>
    <w:p w14:paraId="7CB1A0C5" w14:textId="64E1C96F" w:rsidR="00062482" w:rsidRDefault="00062482">
      <w:pPr>
        <w:rPr>
          <w:rFonts w:ascii="Times New Roman" w:hAnsi="Times New Roman" w:cs="Times New Roman"/>
          <w:sz w:val="24"/>
          <w:szCs w:val="24"/>
        </w:rPr>
      </w:pPr>
      <w:hyperlink r:id="rId42" w:history="1">
        <w:r w:rsidRPr="00235737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sb25-009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6FF5394" w14:textId="795B8648" w:rsidR="00062482" w:rsidRDefault="000624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nitor</w:t>
      </w:r>
    </w:p>
    <w:p w14:paraId="4E2F227C" w14:textId="2AB4C95D" w:rsidR="00062482" w:rsidRDefault="000624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B-024 Judicial Officers</w:t>
      </w:r>
    </w:p>
    <w:p w14:paraId="62BF5C4F" w14:textId="3F6AE85B" w:rsidR="00062482" w:rsidRDefault="00062482">
      <w:pPr>
        <w:rPr>
          <w:rFonts w:ascii="Times New Roman" w:hAnsi="Times New Roman" w:cs="Times New Roman"/>
          <w:sz w:val="24"/>
          <w:szCs w:val="24"/>
        </w:rPr>
      </w:pPr>
      <w:hyperlink r:id="rId43" w:history="1">
        <w:r w:rsidRPr="00235737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sb25-024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DEB8B2" w14:textId="48C14EFA" w:rsidR="00062482" w:rsidRDefault="000624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nitor</w:t>
      </w:r>
    </w:p>
    <w:p w14:paraId="7DB7A6E8" w14:textId="5E9B27C8" w:rsidR="00062482" w:rsidRDefault="000624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B-0</w:t>
      </w:r>
      <w:r w:rsidR="00BF4003">
        <w:rPr>
          <w:rFonts w:ascii="Times New Roman" w:hAnsi="Times New Roman" w:cs="Times New Roman"/>
          <w:sz w:val="24"/>
          <w:szCs w:val="24"/>
        </w:rPr>
        <w:t>41 Competency in Criminal Justice System Services &amp; Bail</w:t>
      </w:r>
    </w:p>
    <w:p w14:paraId="419C2121" w14:textId="3DA95115" w:rsidR="00BF4003" w:rsidRDefault="00BF4003">
      <w:pPr>
        <w:rPr>
          <w:rFonts w:ascii="Times New Roman" w:hAnsi="Times New Roman" w:cs="Times New Roman"/>
          <w:sz w:val="24"/>
          <w:szCs w:val="24"/>
        </w:rPr>
      </w:pPr>
      <w:hyperlink r:id="rId44" w:history="1">
        <w:r w:rsidRPr="00235737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sb25-041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4F3C610" w14:textId="552184E0" w:rsidR="00BF4003" w:rsidRDefault="00BF400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ort</w:t>
      </w:r>
    </w:p>
    <w:p w14:paraId="73C8EDEC" w14:textId="18ECD4E9" w:rsidR="00BF4003" w:rsidRDefault="00BF400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B-043 Deflection Supports Justice Involved Youth</w:t>
      </w:r>
    </w:p>
    <w:p w14:paraId="2630CF71" w14:textId="3C44B829" w:rsidR="00BF4003" w:rsidRDefault="00BF4003">
      <w:pPr>
        <w:rPr>
          <w:rFonts w:ascii="Times New Roman" w:hAnsi="Times New Roman" w:cs="Times New Roman"/>
          <w:sz w:val="24"/>
          <w:szCs w:val="24"/>
        </w:rPr>
      </w:pPr>
      <w:hyperlink r:id="rId45" w:history="1">
        <w:r w:rsidRPr="00235737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sb25-043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418AE26" w14:textId="1BBAF463" w:rsidR="00BF4003" w:rsidRDefault="00BF400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ort</w:t>
      </w:r>
    </w:p>
    <w:p w14:paraId="64C65E2D" w14:textId="253F1A6D" w:rsidR="00BF4003" w:rsidRDefault="00BF400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B-044 Synthetic Opiates Criminal Penalties</w:t>
      </w:r>
    </w:p>
    <w:p w14:paraId="015B7ACC" w14:textId="48E146E5" w:rsidR="00BF4003" w:rsidRDefault="00BF4003">
      <w:pPr>
        <w:rPr>
          <w:rFonts w:ascii="Times New Roman" w:hAnsi="Times New Roman" w:cs="Times New Roman"/>
          <w:sz w:val="24"/>
          <w:szCs w:val="24"/>
        </w:rPr>
      </w:pPr>
      <w:hyperlink r:id="rId46" w:history="1">
        <w:r w:rsidRPr="00235737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sb25-044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BF68B1" w14:textId="5AFB4AF5" w:rsidR="00BF4003" w:rsidRDefault="00BF400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pose</w:t>
      </w:r>
    </w:p>
    <w:p w14:paraId="06ADC9E8" w14:textId="24ED2FED" w:rsidR="00BF4003" w:rsidRDefault="00BF400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B-0</w:t>
      </w:r>
      <w:r w:rsidR="00EB0DB5">
        <w:rPr>
          <w:rFonts w:ascii="Times New Roman" w:hAnsi="Times New Roman" w:cs="Times New Roman"/>
          <w:sz w:val="24"/>
          <w:szCs w:val="24"/>
        </w:rPr>
        <w:t>47 Enforcement of Federal Immigration Law</w:t>
      </w:r>
    </w:p>
    <w:p w14:paraId="54245CDE" w14:textId="5B936E58" w:rsidR="00EB0DB5" w:rsidRDefault="00EB0DB5">
      <w:pPr>
        <w:rPr>
          <w:rFonts w:ascii="Times New Roman" w:hAnsi="Times New Roman" w:cs="Times New Roman"/>
          <w:sz w:val="24"/>
          <w:szCs w:val="24"/>
        </w:rPr>
      </w:pPr>
      <w:hyperlink r:id="rId47" w:history="1">
        <w:r w:rsidRPr="00235737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sb25-047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447D4CA" w14:textId="63D6B59C" w:rsidR="00EB0DB5" w:rsidRDefault="00EB0D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pose</w:t>
      </w:r>
    </w:p>
    <w:p w14:paraId="4B25F63C" w14:textId="3C493DC9" w:rsidR="00EB0DB5" w:rsidRDefault="00EB0D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B-060 Repeated Phone Calls Obstruction of Government Operations</w:t>
      </w:r>
    </w:p>
    <w:p w14:paraId="42061A72" w14:textId="03C6C4E5" w:rsidR="00EB0DB5" w:rsidRDefault="00EB0DB5">
      <w:pPr>
        <w:rPr>
          <w:rFonts w:ascii="Times New Roman" w:hAnsi="Times New Roman" w:cs="Times New Roman"/>
          <w:sz w:val="24"/>
          <w:szCs w:val="24"/>
        </w:rPr>
      </w:pPr>
      <w:hyperlink r:id="rId48" w:history="1">
        <w:r w:rsidRPr="00235737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sb25-060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995C0C" w14:textId="5C0C501C" w:rsidR="00EB0DB5" w:rsidRDefault="00EB0D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pose</w:t>
      </w:r>
    </w:p>
    <w:p w14:paraId="08B2635F" w14:textId="20DF5BA2" w:rsidR="00EB0DB5" w:rsidRDefault="00EB0D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B-062 FTA Charges in Municipal Court</w:t>
      </w:r>
    </w:p>
    <w:p w14:paraId="125F2897" w14:textId="319DB8AD" w:rsidR="00EB0DB5" w:rsidRDefault="00EB0DB5">
      <w:pPr>
        <w:rPr>
          <w:rFonts w:ascii="Times New Roman" w:hAnsi="Times New Roman" w:cs="Times New Roman"/>
          <w:sz w:val="24"/>
          <w:szCs w:val="24"/>
        </w:rPr>
      </w:pPr>
      <w:hyperlink r:id="rId49" w:history="1">
        <w:r w:rsidRPr="00235737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sb25-062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B80274" w14:textId="6A158089" w:rsidR="00EB0DB5" w:rsidRDefault="00EB0D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ort</w:t>
      </w:r>
    </w:p>
    <w:p w14:paraId="18814784" w14:textId="5502167D" w:rsidR="00EB0DB5" w:rsidRDefault="00EB0D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B-0</w:t>
      </w:r>
      <w:r w:rsidR="00BB29CA">
        <w:rPr>
          <w:rFonts w:ascii="Times New Roman" w:hAnsi="Times New Roman" w:cs="Times New Roman"/>
          <w:sz w:val="24"/>
          <w:szCs w:val="24"/>
        </w:rPr>
        <w:t>65 Indemnification of Peace Officers’ Criminal Conduct</w:t>
      </w:r>
    </w:p>
    <w:p w14:paraId="574CDE68" w14:textId="7C48BEDF" w:rsidR="00BB29CA" w:rsidRDefault="00BB29CA">
      <w:pPr>
        <w:rPr>
          <w:rFonts w:ascii="Times New Roman" w:hAnsi="Times New Roman" w:cs="Times New Roman"/>
          <w:sz w:val="24"/>
          <w:szCs w:val="24"/>
        </w:rPr>
      </w:pPr>
      <w:hyperlink r:id="rId50" w:history="1">
        <w:r w:rsidRPr="00235737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sb25-065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968F62" w14:textId="16970DE7" w:rsidR="00BB29CA" w:rsidRDefault="00BB29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pose</w:t>
      </w:r>
    </w:p>
    <w:p w14:paraId="231CBB74" w14:textId="358F7964" w:rsidR="003608B7" w:rsidRDefault="003608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B-077 Modifications to CORA</w:t>
      </w:r>
    </w:p>
    <w:p w14:paraId="56090CA3" w14:textId="771E506A" w:rsidR="003608B7" w:rsidRDefault="003608B7">
      <w:pPr>
        <w:rPr>
          <w:rFonts w:ascii="Times New Roman" w:hAnsi="Times New Roman" w:cs="Times New Roman"/>
          <w:sz w:val="24"/>
          <w:szCs w:val="24"/>
        </w:rPr>
      </w:pPr>
      <w:hyperlink r:id="rId51" w:history="1">
        <w:r w:rsidRPr="00412AA1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sb25-077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7C48C6" w14:textId="7EC1B0F3" w:rsidR="003608B7" w:rsidRDefault="003608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nitor</w:t>
      </w:r>
    </w:p>
    <w:p w14:paraId="26115B06" w14:textId="7E634310" w:rsidR="003608B7" w:rsidRDefault="002262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B-146 Fingerprint based Criminal History Record Checks</w:t>
      </w:r>
    </w:p>
    <w:p w14:paraId="3F0C50AB" w14:textId="75D9DE63" w:rsidR="00226215" w:rsidRDefault="00226215">
      <w:pPr>
        <w:rPr>
          <w:rFonts w:ascii="Times New Roman" w:hAnsi="Times New Roman" w:cs="Times New Roman"/>
          <w:sz w:val="24"/>
          <w:szCs w:val="24"/>
        </w:rPr>
      </w:pPr>
      <w:hyperlink r:id="rId52" w:history="1">
        <w:r w:rsidRPr="00AD1638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sb25-146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D97900" w14:textId="2D1EC943" w:rsidR="00226215" w:rsidRDefault="002262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nitor</w:t>
      </w:r>
    </w:p>
    <w:p w14:paraId="5F0CEB36" w14:textId="57DA894C" w:rsidR="00226215" w:rsidRDefault="009D620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B-155 Legislation Inside Advisory Council</w:t>
      </w:r>
    </w:p>
    <w:p w14:paraId="14336D46" w14:textId="36A2BD0D" w:rsidR="009D6209" w:rsidRDefault="009D6209">
      <w:pPr>
        <w:rPr>
          <w:rFonts w:ascii="Times New Roman" w:hAnsi="Times New Roman" w:cs="Times New Roman"/>
          <w:sz w:val="24"/>
          <w:szCs w:val="24"/>
        </w:rPr>
      </w:pPr>
      <w:hyperlink r:id="rId53" w:history="1">
        <w:r w:rsidRPr="0054184F">
          <w:rPr>
            <w:rStyle w:val="Hyperlink"/>
            <w:rFonts w:ascii="Times New Roman" w:hAnsi="Times New Roman" w:cs="Times New Roman"/>
            <w:sz w:val="24"/>
            <w:szCs w:val="24"/>
          </w:rPr>
          <w:t>https://leg.colorado.gov/bills/sb25-155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AC33083" w14:textId="65B97584" w:rsidR="009D6209" w:rsidRDefault="009D620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ort</w:t>
      </w:r>
    </w:p>
    <w:p w14:paraId="77BDBCC1" w14:textId="37916BC3" w:rsidR="00BB29CA" w:rsidRPr="00BB29CA" w:rsidRDefault="00BB29C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urrent through SB-</w:t>
      </w:r>
      <w:r w:rsidR="00090B83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9D6209">
        <w:rPr>
          <w:rFonts w:ascii="Times New Roman" w:hAnsi="Times New Roman" w:cs="Times New Roman"/>
          <w:b/>
          <w:bCs/>
          <w:sz w:val="24"/>
          <w:szCs w:val="24"/>
        </w:rPr>
        <w:t>67</w:t>
      </w:r>
    </w:p>
    <w:p w14:paraId="521C258F" w14:textId="77777777" w:rsidR="004F3ADF" w:rsidRPr="004F3ADF" w:rsidRDefault="004F3ADF">
      <w:pPr>
        <w:rPr>
          <w:rFonts w:ascii="Times New Roman" w:hAnsi="Times New Roman" w:cs="Times New Roman"/>
          <w:sz w:val="24"/>
          <w:szCs w:val="24"/>
        </w:rPr>
      </w:pPr>
    </w:p>
    <w:sectPr w:rsidR="004F3ADF" w:rsidRPr="004F3A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BE3B62"/>
    <w:multiLevelType w:val="multilevel"/>
    <w:tmpl w:val="B652F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1BE5EB8"/>
    <w:multiLevelType w:val="multilevel"/>
    <w:tmpl w:val="07D868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61486713">
    <w:abstractNumId w:val="0"/>
  </w:num>
  <w:num w:numId="2" w16cid:durableId="879705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zNrMwMDY3NzExMTBS0lEKTi0uzszPAykwrAUAuCzU7CwAAAA="/>
  </w:docVars>
  <w:rsids>
    <w:rsidRoot w:val="00C23F50"/>
    <w:rsid w:val="0000599E"/>
    <w:rsid w:val="0001174A"/>
    <w:rsid w:val="00024D10"/>
    <w:rsid w:val="000463AE"/>
    <w:rsid w:val="000605C0"/>
    <w:rsid w:val="00062482"/>
    <w:rsid w:val="0006585C"/>
    <w:rsid w:val="00090B83"/>
    <w:rsid w:val="00110EB2"/>
    <w:rsid w:val="001119C5"/>
    <w:rsid w:val="001158AD"/>
    <w:rsid w:val="0012380A"/>
    <w:rsid w:val="00123C7C"/>
    <w:rsid w:val="00137044"/>
    <w:rsid w:val="00153C1D"/>
    <w:rsid w:val="0019100F"/>
    <w:rsid w:val="001C00BB"/>
    <w:rsid w:val="001D553A"/>
    <w:rsid w:val="001F74FD"/>
    <w:rsid w:val="002065A9"/>
    <w:rsid w:val="00223DF8"/>
    <w:rsid w:val="00226215"/>
    <w:rsid w:val="00235F41"/>
    <w:rsid w:val="00237B54"/>
    <w:rsid w:val="002629E6"/>
    <w:rsid w:val="00263DFC"/>
    <w:rsid w:val="002730B6"/>
    <w:rsid w:val="00287C42"/>
    <w:rsid w:val="00297C9E"/>
    <w:rsid w:val="002A5B3A"/>
    <w:rsid w:val="002C3AF4"/>
    <w:rsid w:val="002D3E6F"/>
    <w:rsid w:val="002D4A70"/>
    <w:rsid w:val="002E7D4D"/>
    <w:rsid w:val="003177C8"/>
    <w:rsid w:val="00325C98"/>
    <w:rsid w:val="00340E53"/>
    <w:rsid w:val="00343182"/>
    <w:rsid w:val="003608B7"/>
    <w:rsid w:val="00376015"/>
    <w:rsid w:val="00397B15"/>
    <w:rsid w:val="003B4618"/>
    <w:rsid w:val="003C1031"/>
    <w:rsid w:val="003E1355"/>
    <w:rsid w:val="00422314"/>
    <w:rsid w:val="00431224"/>
    <w:rsid w:val="00435ADC"/>
    <w:rsid w:val="00442EEB"/>
    <w:rsid w:val="00463A5D"/>
    <w:rsid w:val="004657EF"/>
    <w:rsid w:val="00472CBB"/>
    <w:rsid w:val="00495702"/>
    <w:rsid w:val="004B5CCD"/>
    <w:rsid w:val="004B6B0C"/>
    <w:rsid w:val="004D49B9"/>
    <w:rsid w:val="004D6648"/>
    <w:rsid w:val="004F3ADF"/>
    <w:rsid w:val="00500AF7"/>
    <w:rsid w:val="00526EF7"/>
    <w:rsid w:val="00534AC3"/>
    <w:rsid w:val="00552D2F"/>
    <w:rsid w:val="00554F6B"/>
    <w:rsid w:val="005720CC"/>
    <w:rsid w:val="0057222E"/>
    <w:rsid w:val="00590BE2"/>
    <w:rsid w:val="005A15A7"/>
    <w:rsid w:val="005F10A5"/>
    <w:rsid w:val="006249C4"/>
    <w:rsid w:val="006351CF"/>
    <w:rsid w:val="0067429E"/>
    <w:rsid w:val="006E6395"/>
    <w:rsid w:val="00732665"/>
    <w:rsid w:val="00752405"/>
    <w:rsid w:val="00760BAB"/>
    <w:rsid w:val="00766227"/>
    <w:rsid w:val="00767799"/>
    <w:rsid w:val="00782449"/>
    <w:rsid w:val="007A38C3"/>
    <w:rsid w:val="007B0C39"/>
    <w:rsid w:val="007B62D4"/>
    <w:rsid w:val="007C1915"/>
    <w:rsid w:val="007C7A17"/>
    <w:rsid w:val="007E26FE"/>
    <w:rsid w:val="007E796D"/>
    <w:rsid w:val="007F383B"/>
    <w:rsid w:val="00810E6F"/>
    <w:rsid w:val="00825D40"/>
    <w:rsid w:val="00836312"/>
    <w:rsid w:val="00845035"/>
    <w:rsid w:val="00890F72"/>
    <w:rsid w:val="008C6667"/>
    <w:rsid w:val="008E6D8A"/>
    <w:rsid w:val="00926B35"/>
    <w:rsid w:val="00937907"/>
    <w:rsid w:val="009441E5"/>
    <w:rsid w:val="009628FE"/>
    <w:rsid w:val="00992DF8"/>
    <w:rsid w:val="009B43B7"/>
    <w:rsid w:val="009D6209"/>
    <w:rsid w:val="009D7868"/>
    <w:rsid w:val="009E78FF"/>
    <w:rsid w:val="00A06FE9"/>
    <w:rsid w:val="00A161F5"/>
    <w:rsid w:val="00A30780"/>
    <w:rsid w:val="00A5276D"/>
    <w:rsid w:val="00A64B7E"/>
    <w:rsid w:val="00A831DC"/>
    <w:rsid w:val="00A84A85"/>
    <w:rsid w:val="00A9579D"/>
    <w:rsid w:val="00AA7A8B"/>
    <w:rsid w:val="00AB2029"/>
    <w:rsid w:val="00AB37AC"/>
    <w:rsid w:val="00AF7E61"/>
    <w:rsid w:val="00B10259"/>
    <w:rsid w:val="00B25673"/>
    <w:rsid w:val="00B272FB"/>
    <w:rsid w:val="00B85C17"/>
    <w:rsid w:val="00B92317"/>
    <w:rsid w:val="00BA6A04"/>
    <w:rsid w:val="00BB29CA"/>
    <w:rsid w:val="00BB7360"/>
    <w:rsid w:val="00BC0212"/>
    <w:rsid w:val="00BC60A6"/>
    <w:rsid w:val="00BF4003"/>
    <w:rsid w:val="00BF7623"/>
    <w:rsid w:val="00C11043"/>
    <w:rsid w:val="00C16B38"/>
    <w:rsid w:val="00C23F50"/>
    <w:rsid w:val="00C3059F"/>
    <w:rsid w:val="00C3491D"/>
    <w:rsid w:val="00CC2759"/>
    <w:rsid w:val="00CC28E8"/>
    <w:rsid w:val="00CC6008"/>
    <w:rsid w:val="00D325DA"/>
    <w:rsid w:val="00D46D80"/>
    <w:rsid w:val="00D5350B"/>
    <w:rsid w:val="00D6358D"/>
    <w:rsid w:val="00D758FD"/>
    <w:rsid w:val="00D83F5C"/>
    <w:rsid w:val="00D87B70"/>
    <w:rsid w:val="00D975A1"/>
    <w:rsid w:val="00DA1CCE"/>
    <w:rsid w:val="00DB115F"/>
    <w:rsid w:val="00DE1D1E"/>
    <w:rsid w:val="00DE4BBC"/>
    <w:rsid w:val="00DF0521"/>
    <w:rsid w:val="00E605A8"/>
    <w:rsid w:val="00E666CB"/>
    <w:rsid w:val="00EB0DB5"/>
    <w:rsid w:val="00F12107"/>
    <w:rsid w:val="00F33889"/>
    <w:rsid w:val="00F40A40"/>
    <w:rsid w:val="00F70AC5"/>
    <w:rsid w:val="00F7194E"/>
    <w:rsid w:val="00F8272B"/>
    <w:rsid w:val="00FB3201"/>
    <w:rsid w:val="00FD18CA"/>
    <w:rsid w:val="00FD5EA6"/>
    <w:rsid w:val="00FF0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70731"/>
  <w15:docId w15:val="{76ECE8D0-C1D9-4B1B-9627-B3B6026F4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6F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6FE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A1C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B37A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27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1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leg.colorado.gov/bills/hb25-1026" TargetMode="External"/><Relationship Id="rId18" Type="http://schemas.openxmlformats.org/officeDocument/2006/relationships/hyperlink" Target="https://leg.colorado.gov/bills/hb25-1065" TargetMode="External"/><Relationship Id="rId26" Type="http://schemas.openxmlformats.org/officeDocument/2006/relationships/hyperlink" Target="https://leg.colorado.gov/bills/hb25-1136" TargetMode="External"/><Relationship Id="rId39" Type="http://schemas.openxmlformats.org/officeDocument/2006/relationships/hyperlink" Target="https://leg.colorado.gov/bills/hb25-1243" TargetMode="External"/><Relationship Id="rId21" Type="http://schemas.openxmlformats.org/officeDocument/2006/relationships/hyperlink" Target="https://leg.colorado.gov/bills/hb25-1081" TargetMode="External"/><Relationship Id="rId34" Type="http://schemas.openxmlformats.org/officeDocument/2006/relationships/hyperlink" Target="https://leg.colorado.gov/bills/hb25-1188" TargetMode="External"/><Relationship Id="rId42" Type="http://schemas.openxmlformats.org/officeDocument/2006/relationships/hyperlink" Target="https://leg.colorado.gov/bills/sb25-009" TargetMode="External"/><Relationship Id="rId47" Type="http://schemas.openxmlformats.org/officeDocument/2006/relationships/hyperlink" Target="https://leg.colorado.gov/bills/sb25-047" TargetMode="External"/><Relationship Id="rId50" Type="http://schemas.openxmlformats.org/officeDocument/2006/relationships/hyperlink" Target="https://leg.colorado.gov/bills/sb25-065" TargetMode="External"/><Relationship Id="rId55" Type="http://schemas.openxmlformats.org/officeDocument/2006/relationships/theme" Target="theme/theme1.xml"/><Relationship Id="rId7" Type="http://schemas.openxmlformats.org/officeDocument/2006/relationships/hyperlink" Target="https://leg.colorado.gov/bills/sb25-105" TargetMode="External"/><Relationship Id="rId2" Type="http://schemas.openxmlformats.org/officeDocument/2006/relationships/styles" Target="styles.xml"/><Relationship Id="rId16" Type="http://schemas.openxmlformats.org/officeDocument/2006/relationships/hyperlink" Target="https://leg.colorado.gov/bills/hb25-1058" TargetMode="External"/><Relationship Id="rId29" Type="http://schemas.openxmlformats.org/officeDocument/2006/relationships/hyperlink" Target="https://leg.colorado.gov/bills/hb25-1142" TargetMode="External"/><Relationship Id="rId11" Type="http://schemas.openxmlformats.org/officeDocument/2006/relationships/hyperlink" Target="https://leg.colorado.gov/bills/hb25-1013" TargetMode="External"/><Relationship Id="rId24" Type="http://schemas.openxmlformats.org/officeDocument/2006/relationships/hyperlink" Target="https://leg.colorado.gov/bills/hb25-1114" TargetMode="External"/><Relationship Id="rId32" Type="http://schemas.openxmlformats.org/officeDocument/2006/relationships/hyperlink" Target="https://leg.colorado.gov/bills/hb25-1147" TargetMode="External"/><Relationship Id="rId37" Type="http://schemas.openxmlformats.org/officeDocument/2006/relationships/hyperlink" Target="https://leg.colorado.gov/bills/hb25-1227" TargetMode="External"/><Relationship Id="rId40" Type="http://schemas.openxmlformats.org/officeDocument/2006/relationships/hyperlink" Target="mailto:tgorman780@gmail.com" TargetMode="External"/><Relationship Id="rId45" Type="http://schemas.openxmlformats.org/officeDocument/2006/relationships/hyperlink" Target="https://leg.colorado.gov/bills/sb25-043" TargetMode="External"/><Relationship Id="rId53" Type="http://schemas.openxmlformats.org/officeDocument/2006/relationships/hyperlink" Target="https://leg.colorado.gov/bills/sb25-155" TargetMode="External"/><Relationship Id="rId5" Type="http://schemas.openxmlformats.org/officeDocument/2006/relationships/hyperlink" Target="https://coloradosun.com/2025/02/18/sonya-jaquez-lewis-resignation/" TargetMode="External"/><Relationship Id="rId10" Type="http://schemas.openxmlformats.org/officeDocument/2006/relationships/hyperlink" Target="https://leg.colorado.gov/committee/audio/2747551" TargetMode="External"/><Relationship Id="rId19" Type="http://schemas.openxmlformats.org/officeDocument/2006/relationships/hyperlink" Target="https://leg.colorado.gov/bills/hb25-1072" TargetMode="External"/><Relationship Id="rId31" Type="http://schemas.openxmlformats.org/officeDocument/2006/relationships/hyperlink" Target="https://leg.colorado.gov/bills/hb25-1146" TargetMode="External"/><Relationship Id="rId44" Type="http://schemas.openxmlformats.org/officeDocument/2006/relationships/hyperlink" Target="https://leg.colorado.gov/bills/sb25-041" TargetMode="External"/><Relationship Id="rId52" Type="http://schemas.openxmlformats.org/officeDocument/2006/relationships/hyperlink" Target="https://leg.colorado.gov/bills/sb25-14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g001-harmony.sliq.net/00327/Harmony/en/View/UpcomingEvents/20250121/29" TargetMode="External"/><Relationship Id="rId14" Type="http://schemas.openxmlformats.org/officeDocument/2006/relationships/hyperlink" Target="https://leg.colorado.gov/bills/hb25-1049" TargetMode="External"/><Relationship Id="rId22" Type="http://schemas.openxmlformats.org/officeDocument/2006/relationships/hyperlink" Target="https://leg.colorado.gov/bills/hb25-1098" TargetMode="External"/><Relationship Id="rId27" Type="http://schemas.openxmlformats.org/officeDocument/2006/relationships/hyperlink" Target="https://leg.colorado.gov/bills/hb25-1140" TargetMode="External"/><Relationship Id="rId30" Type="http://schemas.openxmlformats.org/officeDocument/2006/relationships/hyperlink" Target="https://leg.colorado.gov/bills/hb25-1145" TargetMode="External"/><Relationship Id="rId35" Type="http://schemas.openxmlformats.org/officeDocument/2006/relationships/hyperlink" Target="https://leg.colorado.gov/bills/hb25-1206" TargetMode="External"/><Relationship Id="rId43" Type="http://schemas.openxmlformats.org/officeDocument/2006/relationships/hyperlink" Target="https://leg.colorado.gov/bills/sb25-024" TargetMode="External"/><Relationship Id="rId48" Type="http://schemas.openxmlformats.org/officeDocument/2006/relationships/hyperlink" Target="https://leg.colorado.gov/bills/sb25-060" TargetMode="External"/><Relationship Id="rId8" Type="http://schemas.openxmlformats.org/officeDocument/2006/relationships/hyperlink" Target="mailto:tgorman780@gmail.com" TargetMode="External"/><Relationship Id="rId51" Type="http://schemas.openxmlformats.org/officeDocument/2006/relationships/hyperlink" Target="https://leg.colorado.gov/bills/sb25-077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leg.colorado.gov/bills/hb25-1015" TargetMode="External"/><Relationship Id="rId17" Type="http://schemas.openxmlformats.org/officeDocument/2006/relationships/hyperlink" Target="https://leg.colorado.gov/bills/hb25-1062" TargetMode="External"/><Relationship Id="rId25" Type="http://schemas.openxmlformats.org/officeDocument/2006/relationships/hyperlink" Target="https://leg.colorado.gov/bills/hb25-1116" TargetMode="External"/><Relationship Id="rId33" Type="http://schemas.openxmlformats.org/officeDocument/2006/relationships/hyperlink" Target="https://leg.colorado.gov/bills/hb25-1148" TargetMode="External"/><Relationship Id="rId38" Type="http://schemas.openxmlformats.org/officeDocument/2006/relationships/hyperlink" Target="https://leg.colorado.gov/bills/hb25-1231" TargetMode="External"/><Relationship Id="rId46" Type="http://schemas.openxmlformats.org/officeDocument/2006/relationships/hyperlink" Target="https://leg.colorado.gov/bills/sb25-044" TargetMode="External"/><Relationship Id="rId20" Type="http://schemas.openxmlformats.org/officeDocument/2006/relationships/hyperlink" Target="https://leg.colorado.gov/bills/hb25-1073" TargetMode="External"/><Relationship Id="rId41" Type="http://schemas.openxmlformats.org/officeDocument/2006/relationships/hyperlink" Target="https://leg.colorado.gov/bills/sb25-003" TargetMode="External"/><Relationship Id="rId54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denverpost.com/2025/02/18/sonya-jaquez-lewis-resigns-colorado-senate-ethics-investigation/" TargetMode="External"/><Relationship Id="rId15" Type="http://schemas.openxmlformats.org/officeDocument/2006/relationships/hyperlink" Target="https://leg.colorado.gov/bills/hb25-1050" TargetMode="External"/><Relationship Id="rId23" Type="http://schemas.openxmlformats.org/officeDocument/2006/relationships/hyperlink" Target="https://leg.colorado.gov/bills/hb25-1104" TargetMode="External"/><Relationship Id="rId28" Type="http://schemas.openxmlformats.org/officeDocument/2006/relationships/hyperlink" Target="https://leg.colorado.gov/bills/hb25-1141" TargetMode="External"/><Relationship Id="rId36" Type="http://schemas.openxmlformats.org/officeDocument/2006/relationships/hyperlink" Target="https://leg.colorado.gov/bills/hb25-1214" TargetMode="External"/><Relationship Id="rId49" Type="http://schemas.openxmlformats.org/officeDocument/2006/relationships/hyperlink" Target="https://leg.colorado.gov/bills/sb25-06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344</Words>
  <Characters>7665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stan</dc:creator>
  <cp:keywords/>
  <dc:description/>
  <cp:lastModifiedBy>Jonathan Rosen</cp:lastModifiedBy>
  <cp:revision>2</cp:revision>
  <dcterms:created xsi:type="dcterms:W3CDTF">2025-02-21T18:40:00Z</dcterms:created>
  <dcterms:modified xsi:type="dcterms:W3CDTF">2025-02-21T18:40:00Z</dcterms:modified>
</cp:coreProperties>
</file>